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6770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2.09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elena Sobole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Bierna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